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Test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ualReports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4b85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Test</dc:title>
  <dc:creator>Glen C. Falk</dc:creator>
  <dcterms:created xsi:type="dcterms:W3CDTF">2018-09-17T13:33:22Z</dcterms:created>
  <dcterms:modified xsi:type="dcterms:W3CDTF">2018-09-17T13:33:22Z</dcterms:modified>
</cp:coreProperties>
</file>